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D6144C" w14:textId="77777777" w:rsidR="00070398" w:rsidRDefault="00193577" w:rsidP="00070398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 </w:t>
      </w:r>
      <w:r w:rsidR="00070398">
        <w:rPr>
          <w:b/>
          <w:bCs/>
          <w:sz w:val="23"/>
          <w:szCs w:val="23"/>
        </w:rPr>
        <w:t>WSWS ANNUAL MEETING SYMPOSIUM PROPOSAL FORM</w:t>
      </w:r>
    </w:p>
    <w:p w14:paraId="5FD5A689" w14:textId="77777777" w:rsidR="009E6316" w:rsidRDefault="009E6316" w:rsidP="00070398">
      <w:pPr>
        <w:pStyle w:val="Default"/>
        <w:jc w:val="center"/>
        <w:rPr>
          <w:sz w:val="23"/>
          <w:szCs w:val="23"/>
        </w:rPr>
      </w:pPr>
    </w:p>
    <w:p w14:paraId="2262CA96" w14:textId="4AC11E6C" w:rsidR="00070398" w:rsidRDefault="00070398" w:rsidP="00070398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Deadlin</w:t>
      </w:r>
      <w:r w:rsidR="00D9430A">
        <w:rPr>
          <w:sz w:val="23"/>
          <w:szCs w:val="23"/>
        </w:rPr>
        <w:t xml:space="preserve">e for submission is </w:t>
      </w:r>
      <w:r w:rsidR="009E6316" w:rsidRPr="009E6316">
        <w:rPr>
          <w:b/>
          <w:bCs/>
          <w:sz w:val="23"/>
          <w:szCs w:val="23"/>
        </w:rPr>
        <w:t xml:space="preserve">July </w:t>
      </w:r>
      <w:r w:rsidR="00A22F2A">
        <w:rPr>
          <w:b/>
          <w:bCs/>
          <w:sz w:val="23"/>
          <w:szCs w:val="23"/>
        </w:rPr>
        <w:t>24</w:t>
      </w:r>
      <w:r w:rsidR="009E6316" w:rsidRPr="009E6316">
        <w:rPr>
          <w:b/>
          <w:bCs/>
          <w:sz w:val="23"/>
          <w:szCs w:val="23"/>
        </w:rPr>
        <w:t>, 202</w:t>
      </w:r>
      <w:r w:rsidR="00A22F2A">
        <w:rPr>
          <w:b/>
          <w:bCs/>
          <w:sz w:val="23"/>
          <w:szCs w:val="23"/>
        </w:rPr>
        <w:t>6</w:t>
      </w:r>
    </w:p>
    <w:p w14:paraId="430296C9" w14:textId="77777777" w:rsidR="00D9430A" w:rsidRDefault="00D9430A" w:rsidP="00070398">
      <w:pPr>
        <w:pStyle w:val="Default"/>
        <w:jc w:val="center"/>
        <w:rPr>
          <w:sz w:val="23"/>
          <w:szCs w:val="23"/>
        </w:rPr>
      </w:pPr>
      <w:proofErr w:type="gramStart"/>
      <w:r>
        <w:rPr>
          <w:sz w:val="23"/>
          <w:szCs w:val="23"/>
        </w:rPr>
        <w:t>Submit</w:t>
      </w:r>
      <w:proofErr w:type="gramEnd"/>
      <w:r>
        <w:rPr>
          <w:sz w:val="23"/>
          <w:szCs w:val="23"/>
        </w:rPr>
        <w:t xml:space="preserve"> to Education and Regulatory Chair</w:t>
      </w:r>
      <w:r w:rsidR="009E6316">
        <w:rPr>
          <w:sz w:val="23"/>
          <w:szCs w:val="23"/>
        </w:rPr>
        <w:t>:</w:t>
      </w:r>
    </w:p>
    <w:p w14:paraId="555F82FF" w14:textId="2120ADBE" w:rsidR="009E6316" w:rsidRDefault="00A22F2A" w:rsidP="00070398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Elizabeth Mosqueda</w:t>
      </w:r>
      <w:r w:rsidR="00E448DE">
        <w:rPr>
          <w:sz w:val="23"/>
          <w:szCs w:val="23"/>
        </w:rPr>
        <w:t xml:space="preserve"> (</w:t>
      </w:r>
      <w:r>
        <w:rPr>
          <w:sz w:val="23"/>
          <w:szCs w:val="23"/>
        </w:rPr>
        <w:t>elizabeth.mosqueda@maderacollege.edu</w:t>
      </w:r>
      <w:r w:rsidR="009E6316">
        <w:rPr>
          <w:sz w:val="23"/>
          <w:szCs w:val="23"/>
        </w:rPr>
        <w:t>)</w:t>
      </w:r>
    </w:p>
    <w:p w14:paraId="4C3152A4" w14:textId="77777777" w:rsidR="009E6316" w:rsidRDefault="009E6316" w:rsidP="00070398">
      <w:pPr>
        <w:pStyle w:val="Default"/>
        <w:jc w:val="center"/>
        <w:rPr>
          <w:sz w:val="23"/>
          <w:szCs w:val="23"/>
        </w:rPr>
      </w:pPr>
    </w:p>
    <w:p w14:paraId="1B3C4DE6" w14:textId="77777777" w:rsidR="00070398" w:rsidRDefault="00070398" w:rsidP="00070398">
      <w:pPr>
        <w:pStyle w:val="Default"/>
        <w:rPr>
          <w:b/>
          <w:bCs/>
          <w:sz w:val="23"/>
          <w:szCs w:val="23"/>
        </w:rPr>
      </w:pPr>
    </w:p>
    <w:p w14:paraId="73852EBE" w14:textId="77777777" w:rsidR="00070398" w:rsidRDefault="00612750" w:rsidP="0007039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>Date Submitted</w:t>
      </w:r>
      <w:r w:rsidRPr="00D70A9B">
        <w:rPr>
          <w:bCs/>
          <w:sz w:val="23"/>
          <w:szCs w:val="23"/>
        </w:rPr>
        <w:t>:</w:t>
      </w:r>
    </w:p>
    <w:p w14:paraId="0628DCA0" w14:textId="77777777" w:rsidR="00070398" w:rsidRDefault="00070398" w:rsidP="00070398">
      <w:pPr>
        <w:pStyle w:val="Default"/>
        <w:rPr>
          <w:b/>
          <w:bCs/>
          <w:sz w:val="23"/>
          <w:szCs w:val="23"/>
        </w:rPr>
      </w:pPr>
    </w:p>
    <w:p w14:paraId="68A4A8E2" w14:textId="77777777" w:rsidR="00070398" w:rsidRDefault="00612750" w:rsidP="0007039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Symposium </w:t>
      </w:r>
      <w:r w:rsidR="00070398">
        <w:rPr>
          <w:b/>
          <w:bCs/>
          <w:sz w:val="23"/>
          <w:szCs w:val="23"/>
        </w:rPr>
        <w:t>Title</w:t>
      </w:r>
      <w:r>
        <w:rPr>
          <w:sz w:val="23"/>
          <w:szCs w:val="23"/>
        </w:rPr>
        <w:t>:</w:t>
      </w:r>
    </w:p>
    <w:p w14:paraId="0FEFE03D" w14:textId="77777777" w:rsidR="00070398" w:rsidRDefault="00070398" w:rsidP="00070398">
      <w:pPr>
        <w:pStyle w:val="Default"/>
        <w:rPr>
          <w:b/>
          <w:bCs/>
          <w:sz w:val="23"/>
          <w:szCs w:val="23"/>
        </w:rPr>
      </w:pPr>
    </w:p>
    <w:p w14:paraId="007A3A7D" w14:textId="77777777" w:rsidR="00070398" w:rsidRDefault="00070398" w:rsidP="0007039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>Organizers</w:t>
      </w:r>
      <w:r w:rsidR="00612750">
        <w:rPr>
          <w:sz w:val="23"/>
          <w:szCs w:val="23"/>
        </w:rPr>
        <w:t>:</w:t>
      </w:r>
    </w:p>
    <w:p w14:paraId="6C2274F8" w14:textId="77777777" w:rsidR="00070398" w:rsidRDefault="00070398" w:rsidP="00070398">
      <w:pPr>
        <w:pStyle w:val="Default"/>
        <w:rPr>
          <w:b/>
          <w:bCs/>
          <w:sz w:val="23"/>
          <w:szCs w:val="23"/>
        </w:rPr>
      </w:pPr>
    </w:p>
    <w:p w14:paraId="00EE4AB4" w14:textId="77777777" w:rsidR="00070398" w:rsidRDefault="00070398" w:rsidP="0007039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>Contact Person</w:t>
      </w:r>
      <w:r w:rsidR="00612750">
        <w:rPr>
          <w:sz w:val="23"/>
          <w:szCs w:val="23"/>
        </w:rPr>
        <w:t>:</w:t>
      </w:r>
    </w:p>
    <w:p w14:paraId="50B49D1A" w14:textId="77777777" w:rsidR="00070398" w:rsidRDefault="00070398" w:rsidP="00070398">
      <w:pPr>
        <w:pStyle w:val="Default"/>
        <w:rPr>
          <w:b/>
          <w:bCs/>
          <w:sz w:val="23"/>
          <w:szCs w:val="23"/>
        </w:rPr>
      </w:pPr>
    </w:p>
    <w:p w14:paraId="3BFBD3C0" w14:textId="77777777" w:rsidR="00070398" w:rsidRPr="00612750" w:rsidRDefault="00070398" w:rsidP="00070398">
      <w:pPr>
        <w:pStyle w:val="Default"/>
        <w:rPr>
          <w:b/>
          <w:sz w:val="23"/>
          <w:szCs w:val="23"/>
        </w:rPr>
      </w:pPr>
      <w:r>
        <w:rPr>
          <w:b/>
          <w:bCs/>
          <w:sz w:val="23"/>
          <w:szCs w:val="23"/>
        </w:rPr>
        <w:t>Phone</w:t>
      </w:r>
      <w:r>
        <w:rPr>
          <w:sz w:val="23"/>
          <w:szCs w:val="23"/>
        </w:rPr>
        <w:t>:</w:t>
      </w:r>
      <w:r w:rsidR="00612750">
        <w:rPr>
          <w:sz w:val="23"/>
          <w:szCs w:val="23"/>
        </w:rPr>
        <w:tab/>
      </w:r>
      <w:r w:rsidR="00612750"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b/>
          <w:bCs/>
          <w:sz w:val="23"/>
          <w:szCs w:val="23"/>
        </w:rPr>
        <w:t>Email</w:t>
      </w:r>
      <w:r w:rsidR="00612750">
        <w:rPr>
          <w:sz w:val="23"/>
          <w:szCs w:val="23"/>
        </w:rPr>
        <w:t>:</w:t>
      </w:r>
    </w:p>
    <w:p w14:paraId="46F741DE" w14:textId="77777777" w:rsidR="005303DC" w:rsidRDefault="005303DC" w:rsidP="00070398">
      <w:pPr>
        <w:pStyle w:val="Default"/>
        <w:rPr>
          <w:b/>
          <w:bCs/>
          <w:sz w:val="23"/>
          <w:szCs w:val="23"/>
        </w:rPr>
      </w:pPr>
    </w:p>
    <w:p w14:paraId="16A6C8AD" w14:textId="77777777" w:rsidR="00D064FB" w:rsidRDefault="00070398" w:rsidP="00612750">
      <w:pPr>
        <w:pStyle w:val="Default"/>
        <w:rPr>
          <w:sz w:val="22"/>
          <w:szCs w:val="22"/>
        </w:rPr>
      </w:pPr>
      <w:r w:rsidRPr="00D70A9B">
        <w:rPr>
          <w:b/>
          <w:bCs/>
          <w:sz w:val="23"/>
          <w:szCs w:val="23"/>
        </w:rPr>
        <w:t>Justification and Objectives</w:t>
      </w:r>
      <w:r>
        <w:rPr>
          <w:b/>
          <w:bCs/>
          <w:sz w:val="23"/>
          <w:szCs w:val="23"/>
        </w:rPr>
        <w:t xml:space="preserve"> </w:t>
      </w:r>
      <w:r>
        <w:rPr>
          <w:sz w:val="23"/>
          <w:szCs w:val="23"/>
        </w:rPr>
        <w:t xml:space="preserve">(no more than 300 words): </w:t>
      </w:r>
    </w:p>
    <w:p w14:paraId="176D6553" w14:textId="77777777" w:rsidR="00612750" w:rsidRDefault="00612750" w:rsidP="00612750">
      <w:pPr>
        <w:pStyle w:val="Default"/>
        <w:rPr>
          <w:sz w:val="22"/>
          <w:szCs w:val="22"/>
        </w:rPr>
      </w:pPr>
    </w:p>
    <w:p w14:paraId="5AD4D7C6" w14:textId="77777777" w:rsidR="00612750" w:rsidRDefault="00612750" w:rsidP="00612750">
      <w:pPr>
        <w:pStyle w:val="Default"/>
        <w:rPr>
          <w:sz w:val="22"/>
          <w:szCs w:val="22"/>
        </w:rPr>
      </w:pPr>
    </w:p>
    <w:p w14:paraId="3266B0BB" w14:textId="77777777" w:rsidR="00612750" w:rsidRDefault="00612750" w:rsidP="00612750">
      <w:pPr>
        <w:pStyle w:val="Default"/>
        <w:rPr>
          <w:sz w:val="22"/>
          <w:szCs w:val="22"/>
        </w:rPr>
      </w:pPr>
    </w:p>
    <w:p w14:paraId="2896BBB2" w14:textId="77777777" w:rsidR="00612750" w:rsidRDefault="00612750" w:rsidP="00612750">
      <w:pPr>
        <w:pStyle w:val="Default"/>
        <w:rPr>
          <w:b/>
          <w:bCs/>
          <w:sz w:val="23"/>
          <w:szCs w:val="23"/>
        </w:rPr>
      </w:pPr>
    </w:p>
    <w:p w14:paraId="39AB5343" w14:textId="77777777" w:rsidR="00D064FB" w:rsidRDefault="00D064FB" w:rsidP="00070398">
      <w:pPr>
        <w:pStyle w:val="Default"/>
        <w:rPr>
          <w:b/>
          <w:bCs/>
          <w:sz w:val="23"/>
          <w:szCs w:val="23"/>
        </w:rPr>
      </w:pPr>
    </w:p>
    <w:p w14:paraId="7CA602A2" w14:textId="77777777" w:rsidR="00612750" w:rsidRDefault="00070398" w:rsidP="00612750">
      <w:pPr>
        <w:pStyle w:val="Default"/>
        <w:rPr>
          <w:sz w:val="23"/>
          <w:szCs w:val="23"/>
        </w:rPr>
      </w:pPr>
      <w:r w:rsidRPr="00D70A9B">
        <w:rPr>
          <w:b/>
          <w:bCs/>
          <w:sz w:val="23"/>
          <w:szCs w:val="23"/>
        </w:rPr>
        <w:t>Target Audience</w:t>
      </w:r>
      <w:r>
        <w:rPr>
          <w:sz w:val="23"/>
          <w:szCs w:val="23"/>
        </w:rPr>
        <w:t xml:space="preserve">: </w:t>
      </w:r>
    </w:p>
    <w:p w14:paraId="0B830957" w14:textId="77777777" w:rsidR="00612750" w:rsidRDefault="00612750" w:rsidP="00070398">
      <w:pPr>
        <w:pStyle w:val="Default"/>
        <w:rPr>
          <w:sz w:val="23"/>
          <w:szCs w:val="23"/>
        </w:rPr>
      </w:pPr>
    </w:p>
    <w:p w14:paraId="3D0A0B00" w14:textId="77777777" w:rsidR="00070398" w:rsidRDefault="00070398" w:rsidP="00070398">
      <w:pPr>
        <w:pStyle w:val="Default"/>
        <w:rPr>
          <w:b/>
          <w:bCs/>
          <w:sz w:val="23"/>
          <w:szCs w:val="23"/>
        </w:rPr>
      </w:pPr>
    </w:p>
    <w:p w14:paraId="4554C1E9" w14:textId="77777777" w:rsidR="00070398" w:rsidRDefault="00070398" w:rsidP="00612750">
      <w:pPr>
        <w:pStyle w:val="Default"/>
        <w:rPr>
          <w:b/>
          <w:bCs/>
          <w:sz w:val="23"/>
          <w:szCs w:val="23"/>
        </w:rPr>
      </w:pPr>
      <w:r w:rsidRPr="00D70A9B">
        <w:rPr>
          <w:b/>
          <w:bCs/>
          <w:sz w:val="23"/>
          <w:szCs w:val="23"/>
        </w:rPr>
        <w:t xml:space="preserve">Length </w:t>
      </w:r>
      <w:r w:rsidR="00612750" w:rsidRPr="00D70A9B">
        <w:rPr>
          <w:b/>
          <w:bCs/>
          <w:sz w:val="23"/>
          <w:szCs w:val="23"/>
        </w:rPr>
        <w:t xml:space="preserve">and Structure </w:t>
      </w:r>
      <w:r w:rsidRPr="00D70A9B">
        <w:rPr>
          <w:b/>
          <w:bCs/>
          <w:sz w:val="23"/>
          <w:szCs w:val="23"/>
        </w:rPr>
        <w:t>of Proposed Symposium</w:t>
      </w:r>
      <w:r w:rsidR="00612750" w:rsidRPr="00D70A9B">
        <w:rPr>
          <w:bCs/>
          <w:sz w:val="23"/>
          <w:szCs w:val="23"/>
        </w:rPr>
        <w:t>:</w:t>
      </w:r>
    </w:p>
    <w:p w14:paraId="5F9FE959" w14:textId="77777777" w:rsidR="00612750" w:rsidRDefault="00612750" w:rsidP="00612750">
      <w:pPr>
        <w:pStyle w:val="Default"/>
        <w:rPr>
          <w:b/>
          <w:bCs/>
          <w:sz w:val="23"/>
          <w:szCs w:val="23"/>
        </w:rPr>
      </w:pPr>
    </w:p>
    <w:p w14:paraId="14C7F624" w14:textId="77777777" w:rsidR="00612750" w:rsidRDefault="00612750" w:rsidP="00612750">
      <w:pPr>
        <w:pStyle w:val="Default"/>
        <w:rPr>
          <w:b/>
          <w:bCs/>
          <w:sz w:val="23"/>
          <w:szCs w:val="23"/>
        </w:rPr>
      </w:pPr>
    </w:p>
    <w:p w14:paraId="563A91C0" w14:textId="77777777" w:rsidR="00612750" w:rsidRPr="00612750" w:rsidRDefault="00612750" w:rsidP="00612750">
      <w:pPr>
        <w:pStyle w:val="Default"/>
        <w:rPr>
          <w:b/>
          <w:bCs/>
          <w:sz w:val="23"/>
          <w:szCs w:val="23"/>
        </w:rPr>
      </w:pPr>
      <w:r w:rsidRPr="00D70A9B">
        <w:rPr>
          <w:b/>
          <w:bCs/>
          <w:sz w:val="23"/>
          <w:szCs w:val="23"/>
        </w:rPr>
        <w:t>Special Needs</w:t>
      </w:r>
      <w:r w:rsidRPr="00D70A9B">
        <w:rPr>
          <w:bCs/>
          <w:sz w:val="23"/>
          <w:szCs w:val="23"/>
        </w:rPr>
        <w:t>:</w:t>
      </w:r>
    </w:p>
    <w:p w14:paraId="1FF66851" w14:textId="77777777" w:rsidR="00612750" w:rsidRPr="0093048A" w:rsidRDefault="00612750" w:rsidP="00612750">
      <w:pPr>
        <w:pStyle w:val="Default"/>
        <w:rPr>
          <w:sz w:val="23"/>
          <w:szCs w:val="23"/>
        </w:rPr>
      </w:pPr>
    </w:p>
    <w:p w14:paraId="4B0C9EAD" w14:textId="77777777" w:rsidR="00070398" w:rsidRDefault="00070398" w:rsidP="00070398">
      <w:pPr>
        <w:pStyle w:val="Default"/>
        <w:rPr>
          <w:b/>
          <w:bCs/>
          <w:sz w:val="23"/>
          <w:szCs w:val="23"/>
        </w:rPr>
      </w:pPr>
    </w:p>
    <w:p w14:paraId="3E3035FA" w14:textId="77777777" w:rsidR="00070398" w:rsidRDefault="00070398" w:rsidP="00070398">
      <w:pPr>
        <w:pStyle w:val="Default"/>
        <w:rPr>
          <w:sz w:val="23"/>
          <w:szCs w:val="23"/>
        </w:rPr>
      </w:pPr>
      <w:r w:rsidRPr="00D70A9B">
        <w:rPr>
          <w:b/>
          <w:bCs/>
          <w:sz w:val="23"/>
          <w:szCs w:val="23"/>
        </w:rPr>
        <w:t>Proposed Titles and Speakers</w:t>
      </w:r>
      <w:r w:rsidR="000F61E4" w:rsidRPr="00D70A9B">
        <w:rPr>
          <w:bCs/>
          <w:sz w:val="23"/>
          <w:szCs w:val="23"/>
        </w:rPr>
        <w:t>:</w:t>
      </w:r>
      <w:r>
        <w:rPr>
          <w:b/>
          <w:bCs/>
          <w:sz w:val="23"/>
          <w:szCs w:val="23"/>
        </w:rPr>
        <w:t xml:space="preserve"> </w:t>
      </w:r>
      <w:r w:rsidR="00496BB9">
        <w:rPr>
          <w:sz w:val="23"/>
          <w:szCs w:val="23"/>
        </w:rPr>
        <w:t xml:space="preserve"> </w:t>
      </w:r>
    </w:p>
    <w:p w14:paraId="5A939D92" w14:textId="77777777" w:rsidR="002F2C0F" w:rsidRDefault="002F2C0F" w:rsidP="00070398">
      <w:pPr>
        <w:pStyle w:val="Default"/>
        <w:rPr>
          <w:sz w:val="23"/>
          <w:szCs w:val="23"/>
        </w:rPr>
      </w:pPr>
    </w:p>
    <w:p w14:paraId="6C10DD80" w14:textId="77777777" w:rsidR="00F028F0" w:rsidRDefault="00F028F0" w:rsidP="00070398">
      <w:pPr>
        <w:pStyle w:val="Default"/>
        <w:rPr>
          <w:bCs/>
          <w:sz w:val="23"/>
          <w:szCs w:val="23"/>
        </w:rPr>
      </w:pPr>
    </w:p>
    <w:p w14:paraId="5E0E742E" w14:textId="77777777" w:rsidR="00D9430A" w:rsidRDefault="00D9430A" w:rsidP="00070398">
      <w:pPr>
        <w:pStyle w:val="Default"/>
        <w:rPr>
          <w:bCs/>
          <w:sz w:val="23"/>
          <w:szCs w:val="23"/>
        </w:rPr>
      </w:pPr>
    </w:p>
    <w:p w14:paraId="6B8BEC23" w14:textId="77777777" w:rsidR="00D9430A" w:rsidRDefault="00D9430A" w:rsidP="00070398">
      <w:pPr>
        <w:pStyle w:val="Default"/>
        <w:rPr>
          <w:bCs/>
          <w:sz w:val="23"/>
          <w:szCs w:val="23"/>
        </w:rPr>
      </w:pPr>
    </w:p>
    <w:p w14:paraId="71EEFC57" w14:textId="77777777" w:rsidR="00D9430A" w:rsidRPr="00F92089" w:rsidRDefault="00D9430A" w:rsidP="00070398">
      <w:pPr>
        <w:pStyle w:val="Default"/>
        <w:rPr>
          <w:bCs/>
          <w:sz w:val="23"/>
          <w:szCs w:val="23"/>
        </w:rPr>
      </w:pPr>
    </w:p>
    <w:p w14:paraId="785378BC" w14:textId="77777777" w:rsidR="00892B86" w:rsidRDefault="00070398" w:rsidP="0007039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Tentative </w:t>
      </w:r>
      <w:r w:rsidR="00D9430A">
        <w:rPr>
          <w:b/>
          <w:bCs/>
          <w:sz w:val="23"/>
          <w:szCs w:val="23"/>
        </w:rPr>
        <w:t xml:space="preserve">Itemized </w:t>
      </w:r>
      <w:r>
        <w:rPr>
          <w:b/>
          <w:bCs/>
          <w:sz w:val="23"/>
          <w:szCs w:val="23"/>
        </w:rPr>
        <w:t>Budget</w:t>
      </w:r>
      <w:r w:rsidR="009E6316">
        <w:rPr>
          <w:sz w:val="23"/>
          <w:szCs w:val="23"/>
        </w:rPr>
        <w:t xml:space="preserve"> (may not exceed $2,000)</w:t>
      </w:r>
      <w:r w:rsidR="00056FEE">
        <w:rPr>
          <w:sz w:val="23"/>
          <w:szCs w:val="23"/>
        </w:rPr>
        <w:t xml:space="preserve"> </w:t>
      </w:r>
    </w:p>
    <w:p w14:paraId="354BAA20" w14:textId="77777777" w:rsidR="00892B86" w:rsidRDefault="00892B86" w:rsidP="00070398">
      <w:pPr>
        <w:pStyle w:val="Default"/>
        <w:rPr>
          <w:sz w:val="23"/>
          <w:szCs w:val="23"/>
        </w:rPr>
      </w:pPr>
    </w:p>
    <w:p w14:paraId="32CA61C5" w14:textId="77777777" w:rsidR="00892B86" w:rsidRDefault="00892B86" w:rsidP="00070398">
      <w:pPr>
        <w:pStyle w:val="Default"/>
        <w:rPr>
          <w:sz w:val="23"/>
          <w:szCs w:val="23"/>
        </w:rPr>
      </w:pPr>
    </w:p>
    <w:p w14:paraId="19159BBC" w14:textId="77777777" w:rsidR="00506EB4" w:rsidRDefault="00506EB4" w:rsidP="00070398"/>
    <w:sectPr w:rsidR="00506EB4" w:rsidSect="009D598E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B21567" w14:textId="77777777" w:rsidR="0085677D" w:rsidRDefault="0085677D" w:rsidP="00F12E7C">
      <w:pPr>
        <w:spacing w:after="0" w:line="240" w:lineRule="auto"/>
      </w:pPr>
      <w:r>
        <w:separator/>
      </w:r>
    </w:p>
  </w:endnote>
  <w:endnote w:type="continuationSeparator" w:id="0">
    <w:p w14:paraId="38E89EC3" w14:textId="77777777" w:rsidR="0085677D" w:rsidRDefault="0085677D" w:rsidP="00F12E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67167473"/>
      <w:docPartObj>
        <w:docPartGallery w:val="Page Numbers (Bottom of Page)"/>
        <w:docPartUnique/>
      </w:docPartObj>
    </w:sdtPr>
    <w:sdtEndPr/>
    <w:sdtContent>
      <w:p w14:paraId="2E4A230D" w14:textId="77777777" w:rsidR="008508CA" w:rsidRDefault="00F00CF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102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D2F7253" w14:textId="77777777" w:rsidR="008508CA" w:rsidRDefault="008508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2FD411" w14:textId="77777777" w:rsidR="0085677D" w:rsidRDefault="0085677D" w:rsidP="00F12E7C">
      <w:pPr>
        <w:spacing w:after="0" w:line="240" w:lineRule="auto"/>
      </w:pPr>
      <w:r>
        <w:separator/>
      </w:r>
    </w:p>
  </w:footnote>
  <w:footnote w:type="continuationSeparator" w:id="0">
    <w:p w14:paraId="142B3DFF" w14:textId="77777777" w:rsidR="0085677D" w:rsidRDefault="0085677D" w:rsidP="00F12E7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xMzA1NTAwNzWwMDRQ0lEKTi0uzszPAykwrAUAABxsqywAAAA="/>
  </w:docVars>
  <w:rsids>
    <w:rsidRoot w:val="00070398"/>
    <w:rsid w:val="00056FEE"/>
    <w:rsid w:val="00070398"/>
    <w:rsid w:val="000A183D"/>
    <w:rsid w:val="000C6FD1"/>
    <w:rsid w:val="000D438D"/>
    <w:rsid w:val="000F61E4"/>
    <w:rsid w:val="00132396"/>
    <w:rsid w:val="00161023"/>
    <w:rsid w:val="00193577"/>
    <w:rsid w:val="001B6FF2"/>
    <w:rsid w:val="001B73F7"/>
    <w:rsid w:val="00246453"/>
    <w:rsid w:val="002943F2"/>
    <w:rsid w:val="002A70EB"/>
    <w:rsid w:val="002A7F57"/>
    <w:rsid w:val="002F2C0F"/>
    <w:rsid w:val="0030718D"/>
    <w:rsid w:val="003461CE"/>
    <w:rsid w:val="00370B03"/>
    <w:rsid w:val="003A4C61"/>
    <w:rsid w:val="003C0CE1"/>
    <w:rsid w:val="003E44AC"/>
    <w:rsid w:val="004001D9"/>
    <w:rsid w:val="0046679F"/>
    <w:rsid w:val="00485816"/>
    <w:rsid w:val="00496BB9"/>
    <w:rsid w:val="004D5F59"/>
    <w:rsid w:val="00506EB4"/>
    <w:rsid w:val="005108E5"/>
    <w:rsid w:val="005303DC"/>
    <w:rsid w:val="00612750"/>
    <w:rsid w:val="00645C24"/>
    <w:rsid w:val="006A434C"/>
    <w:rsid w:val="0078793F"/>
    <w:rsid w:val="007F16A1"/>
    <w:rsid w:val="00830344"/>
    <w:rsid w:val="00830418"/>
    <w:rsid w:val="00835045"/>
    <w:rsid w:val="008508CA"/>
    <w:rsid w:val="0085677D"/>
    <w:rsid w:val="00866AEA"/>
    <w:rsid w:val="00886845"/>
    <w:rsid w:val="00892B86"/>
    <w:rsid w:val="008D52E9"/>
    <w:rsid w:val="009143A7"/>
    <w:rsid w:val="00920381"/>
    <w:rsid w:val="0093048A"/>
    <w:rsid w:val="009D598E"/>
    <w:rsid w:val="009E6316"/>
    <w:rsid w:val="009E6748"/>
    <w:rsid w:val="00A104BB"/>
    <w:rsid w:val="00A22F2A"/>
    <w:rsid w:val="00A451B1"/>
    <w:rsid w:val="00A96EBA"/>
    <w:rsid w:val="00AC0D80"/>
    <w:rsid w:val="00AC4E1F"/>
    <w:rsid w:val="00B61726"/>
    <w:rsid w:val="00B72380"/>
    <w:rsid w:val="00B81FA4"/>
    <w:rsid w:val="00BE2D8D"/>
    <w:rsid w:val="00C01428"/>
    <w:rsid w:val="00C10B6F"/>
    <w:rsid w:val="00C7601B"/>
    <w:rsid w:val="00D064FB"/>
    <w:rsid w:val="00D70A9B"/>
    <w:rsid w:val="00D9430A"/>
    <w:rsid w:val="00DA4F3A"/>
    <w:rsid w:val="00DE7709"/>
    <w:rsid w:val="00E11CA8"/>
    <w:rsid w:val="00E448DE"/>
    <w:rsid w:val="00E775BE"/>
    <w:rsid w:val="00F002B3"/>
    <w:rsid w:val="00F00CF8"/>
    <w:rsid w:val="00F028F0"/>
    <w:rsid w:val="00F12E7C"/>
    <w:rsid w:val="00F37346"/>
    <w:rsid w:val="00F543AB"/>
    <w:rsid w:val="00F92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8C2865"/>
  <w15:docId w15:val="{AC8FC3D0-93DF-491D-B449-B659579FB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7039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7039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12E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E7C"/>
  </w:style>
  <w:style w:type="paragraph" w:styleId="Footer">
    <w:name w:val="footer"/>
    <w:basedOn w:val="Normal"/>
    <w:link w:val="FooterChar"/>
    <w:uiPriority w:val="99"/>
    <w:unhideWhenUsed/>
    <w:rsid w:val="00F12E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E7C"/>
  </w:style>
  <w:style w:type="paragraph" w:styleId="BalloonText">
    <w:name w:val="Balloon Text"/>
    <w:basedOn w:val="Normal"/>
    <w:link w:val="BalloonTextChar"/>
    <w:uiPriority w:val="99"/>
    <w:semiHidden/>
    <w:unhideWhenUsed/>
    <w:rsid w:val="00A104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04BB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E63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customXml" Target="../customXml/item4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F749A7366CEB438930F02478682152" ma:contentTypeVersion="19" ma:contentTypeDescription="Create a new document." ma:contentTypeScope="" ma:versionID="1b4f9c8157bf4126746932e3b0f54147">
  <xsd:schema xmlns:xsd="http://www.w3.org/2001/XMLSchema" xmlns:xs="http://www.w3.org/2001/XMLSchema" xmlns:p="http://schemas.microsoft.com/office/2006/metadata/properties" xmlns:ns2="135b7a28-b159-47fd-89f5-6056ccacad9c" xmlns:ns3="e85343ea-f6f6-42ba-987a-5cad094f1382" targetNamespace="http://schemas.microsoft.com/office/2006/metadata/properties" ma:root="true" ma:fieldsID="22e0317d800429fe68e47a3e2b96a671" ns2:_="" ns3:_="">
    <xsd:import namespace="135b7a28-b159-47fd-89f5-6056ccacad9c"/>
    <xsd:import namespace="e85343ea-f6f6-42ba-987a-5cad094f138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5b7a28-b159-47fd-89f5-6056ccacad9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63462d97-83d2-4651-8e51-e6a7fbfdbfaa}" ma:internalName="TaxCatchAll" ma:showField="CatchAllData" ma:web="135b7a28-b159-47fd-89f5-6056ccacad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5343ea-f6f6-42ba-987a-5cad094f13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24760c8-e3a3-428b-8d17-1aac727687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9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5343ea-f6f6-42ba-987a-5cad094f1382">
      <Terms xmlns="http://schemas.microsoft.com/office/infopath/2007/PartnerControls"/>
    </lcf76f155ced4ddcb4097134ff3c332f>
    <TaxCatchAll xmlns="135b7a28-b159-47fd-89f5-6056ccacad9c" xsi:nil="true"/>
    <_dlc_DocId xmlns="135b7a28-b159-47fd-89f5-6056ccacad9c">5KZYQDJWXECJ-122691464-506266</_dlc_DocId>
    <_dlc_DocIdUrl xmlns="135b7a28-b159-47fd-89f5-6056ccacad9c">
      <Url>https://imigroup2.sharepoint.com/sites/DocCenter/_layouts/15/DocIdRedir.aspx?ID=5KZYQDJWXECJ-122691464-506266</Url>
      <Description>5KZYQDJWXECJ-122691464-506266</Description>
    </_dlc_DocIdUrl>
  </documentManagement>
</p:properties>
</file>

<file path=customXml/itemProps1.xml><?xml version="1.0" encoding="utf-8"?>
<ds:datastoreItem xmlns:ds="http://schemas.openxmlformats.org/officeDocument/2006/customXml" ds:itemID="{EA1EC6B2-2176-4F87-9142-B3DAD0EA78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9B4BDB-7929-469F-8559-CB6F2D04226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7427644-DD57-4B7C-AA89-222E0E6D974D}"/>
</file>

<file path=customXml/itemProps4.xml><?xml version="1.0" encoding="utf-8"?>
<ds:datastoreItem xmlns:ds="http://schemas.openxmlformats.org/officeDocument/2006/customXml" ds:itemID="{801DA7DC-790E-4781-90D2-33498DA4DFA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Don Gossard</cp:lastModifiedBy>
  <cp:revision>2</cp:revision>
  <cp:lastPrinted>2014-07-22T16:27:00Z</cp:lastPrinted>
  <dcterms:created xsi:type="dcterms:W3CDTF">2026-05-04T18:17:00Z</dcterms:created>
  <dcterms:modified xsi:type="dcterms:W3CDTF">2026-05-04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F749A7366CEB438930F02478682152</vt:lpwstr>
  </property>
  <property fmtid="{D5CDD505-2E9C-101B-9397-08002B2CF9AE}" pid="3" name="_dlc_DocIdItemGuid">
    <vt:lpwstr>a9186454-5214-4ed7-891e-32b2acbbf7ee</vt:lpwstr>
  </property>
</Properties>
</file>